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4908FF" w:rsidRPr="00B60CC8" w:rsidRDefault="00CF21C7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Building Superintendent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4908FF" w:rsidRPr="00B60CC8" w:rsidRDefault="00CF21C7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Building Superintendent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CF21C7" w:rsidRDefault="004E2360" w:rsidP="00CF21C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CF21C7" w:rsidRDefault="004E2360" w:rsidP="00CF21C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CF21C7" w:rsidRDefault="00CD4A5C" w:rsidP="00CF21C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CF21C7" w:rsidRDefault="004E2360" w:rsidP="00CF21C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CF21C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motivated, self-driven, dedicated, and enthusiastic professional, I strongly want to join as a Building Superintendent in an organization like yours wherein my dedication will significantly contribute to the growth and advancement of your mission.</w:t>
                            </w: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immense background in the field complemented by my love for maintaining the buildings and supervising them will bring about a positive impact on your organization as your new Building Superintendent.</w:t>
                            </w: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previously at ****, I gained a unique combination of abilities that will suit me to take up the next step in my profession. Throughout my professional history, I have consistently exhibited good supervision and coordination skills. That said, I had been looking forward to communicating further about this role with you.</w:t>
                            </w: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from my qualifications:</w:t>
                            </w:r>
                          </w:p>
                          <w:p w:rsidR="00CF21C7" w:rsidRPr="00CF21C7" w:rsidRDefault="00CF21C7" w:rsidP="00CF21C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versaw 3-5 maintenance workers of the building of 145 apartment units.</w:t>
                            </w:r>
                          </w:p>
                          <w:p w:rsidR="00CF21C7" w:rsidRPr="00CF21C7" w:rsidRDefault="00CF21C7" w:rsidP="00CF21C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ccomplished various duties, like carpentry</w:t>
                            </w: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, plumbing</w:t>
                            </w: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, and mechanical and electrical chores.</w:t>
                            </w:r>
                          </w:p>
                          <w:p w:rsidR="00CF21C7" w:rsidRPr="00CF21C7" w:rsidRDefault="00CF21C7" w:rsidP="00CF21C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versaw the painting of the building and monitored the full building when the external team enters for completing tasks, like cleaning, etc.</w:t>
                            </w:r>
                          </w:p>
                          <w:p w:rsidR="00CF21C7" w:rsidRPr="00CF21C7" w:rsidRDefault="00CF21C7" w:rsidP="00CF21C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Did basic cleaning of snow and debris collected in front of the </w:t>
                            </w:r>
                            <w:proofErr w:type="gramStart"/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uilding.</w:t>
                            </w:r>
                            <w:proofErr w:type="gramEnd"/>
                          </w:p>
                          <w:p w:rsidR="00CF21C7" w:rsidRPr="00CF21C7" w:rsidRDefault="00CF21C7" w:rsidP="00CF21C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Governed the maintenance staff.</w:t>
                            </w:r>
                          </w:p>
                          <w:p w:rsidR="00CF21C7" w:rsidRPr="00CF21C7" w:rsidRDefault="00CF21C7" w:rsidP="00CF21C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rganized building maintenance systems along with trained contractors and other supervisors.</w:t>
                            </w:r>
                          </w:p>
                          <w:p w:rsidR="00CF21C7" w:rsidRPr="00CF21C7" w:rsidRDefault="00CF21C7" w:rsidP="00CF21C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ducted inspections within the building to assure adequate maintenance and safety.</w:t>
                            </w: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supplemented with my experience and educational credentials, put me in a place wherein I trust that I can surpass the expectations that you are looking for from your new Building Superintendent.</w:t>
                            </w: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an opportunity to learn more about *** and to discuss how I can contribute my assets at your place.</w:t>
                            </w:r>
                          </w:p>
                          <w:p w:rsidR="00CF21C7" w:rsidRPr="00CF21C7" w:rsidRDefault="00CF21C7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taking the time to review my credentials. </w:t>
                            </w:r>
                          </w:p>
                          <w:p w:rsidR="00CF21C7" w:rsidRPr="00CF21C7" w:rsidRDefault="00CF21C7" w:rsidP="00CF21C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CF21C7" w:rsidRPr="00CF21C7" w:rsidRDefault="00CF21C7" w:rsidP="00CF21C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F21C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CF21C7" w:rsidRDefault="008E2357" w:rsidP="00CF21C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CF21C7" w:rsidRDefault="008E2357" w:rsidP="00CF21C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CF21C7" w:rsidRDefault="004E2360" w:rsidP="00CF21C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:rsidR="004E2360" w:rsidRPr="00CF21C7" w:rsidRDefault="004E2360" w:rsidP="00CF21C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CF21C7" w:rsidRDefault="004E2360" w:rsidP="00CF21C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CF21C7" w:rsidRDefault="00CD4A5C" w:rsidP="00CF21C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CF21C7" w:rsidRDefault="004E2360" w:rsidP="00CF21C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CF21C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motivated, self-driven, dedicated, and enthusiastic professional, I strongly want to join as a Building Superintendent in an organization like yours wherein my dedication will significantly contribute to the growth and advancement of your mission.</w:t>
                      </w: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immense background in the field complemented by my love for maintaining the buildings and supervising them will bring about a positive impact on your organization as your new Building Superintendent.</w:t>
                      </w: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previously at ****, I gained a unique combination of abilities that will suit me to take up the next step in my profession. Throughout my professional history, I have consistently exhibited good supervision and coordination skills. That said, I had been looking forward to communicating further about this role with you.</w:t>
                      </w: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from my qualifications:</w:t>
                      </w:r>
                    </w:p>
                    <w:p w:rsidR="00CF21C7" w:rsidRPr="00CF21C7" w:rsidRDefault="00CF21C7" w:rsidP="00CF21C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versaw 3-5 maintenance workers of the building of 145 apartment units.</w:t>
                      </w:r>
                    </w:p>
                    <w:p w:rsidR="00CF21C7" w:rsidRPr="00CF21C7" w:rsidRDefault="00CF21C7" w:rsidP="00CF21C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ccomplished various duties, like carpentry</w:t>
                      </w: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, plumbing</w:t>
                      </w: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, and mechanical and electrical chores.</w:t>
                      </w:r>
                    </w:p>
                    <w:p w:rsidR="00CF21C7" w:rsidRPr="00CF21C7" w:rsidRDefault="00CF21C7" w:rsidP="00CF21C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versaw the painting of the building and monitored the full building when the external team enters for completing tasks, like cleaning, etc.</w:t>
                      </w:r>
                    </w:p>
                    <w:p w:rsidR="00CF21C7" w:rsidRPr="00CF21C7" w:rsidRDefault="00CF21C7" w:rsidP="00CF21C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Did basic cleaning of snow and debris collected in front of the </w:t>
                      </w:r>
                      <w:proofErr w:type="gramStart"/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uilding.</w:t>
                      </w:r>
                      <w:proofErr w:type="gramEnd"/>
                    </w:p>
                    <w:p w:rsidR="00CF21C7" w:rsidRPr="00CF21C7" w:rsidRDefault="00CF21C7" w:rsidP="00CF21C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Governed the maintenance staff.</w:t>
                      </w:r>
                    </w:p>
                    <w:p w:rsidR="00CF21C7" w:rsidRPr="00CF21C7" w:rsidRDefault="00CF21C7" w:rsidP="00CF21C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rganized building maintenance systems along with trained contractors and other supervisors.</w:t>
                      </w:r>
                    </w:p>
                    <w:p w:rsidR="00CF21C7" w:rsidRPr="00CF21C7" w:rsidRDefault="00CF21C7" w:rsidP="00CF21C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ducted inspections within the building to assure adequate maintenance and safety.</w:t>
                      </w: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supplemented with my experience and educational credentials, put me in a place wherein I trust that I can surpass the expectations that you are looking for from your new Building Superintendent.</w:t>
                      </w: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an opportunity to learn more about *** and to discuss how I can contribute my assets at your place.</w:t>
                      </w:r>
                    </w:p>
                    <w:p w:rsidR="00CF21C7" w:rsidRPr="00CF21C7" w:rsidRDefault="00CF21C7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taking the time to review my credentials. </w:t>
                      </w:r>
                    </w:p>
                    <w:p w:rsidR="00CF21C7" w:rsidRPr="00CF21C7" w:rsidRDefault="00CF21C7" w:rsidP="00CF21C7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CF21C7" w:rsidRPr="00CF21C7" w:rsidRDefault="00CF21C7" w:rsidP="00CF21C7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CF21C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CF21C7" w:rsidRDefault="008E2357" w:rsidP="00CF21C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CF21C7" w:rsidRDefault="008E2357" w:rsidP="00CF21C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CF21C7" w:rsidRDefault="004E2360" w:rsidP="00CF21C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0A32" w:rsidRDefault="00EB0A32" w:rsidP="008E2357">
      <w:pPr>
        <w:spacing w:after="0" w:line="240" w:lineRule="auto"/>
      </w:pPr>
      <w:r>
        <w:separator/>
      </w:r>
    </w:p>
  </w:endnote>
  <w:endnote w:type="continuationSeparator" w:id="0">
    <w:p w:rsidR="00EB0A32" w:rsidRDefault="00EB0A32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014862D" wp14:editId="7E6C2E6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0A32" w:rsidRDefault="00EB0A32" w:rsidP="008E2357">
      <w:pPr>
        <w:spacing w:after="0" w:line="240" w:lineRule="auto"/>
      </w:pPr>
      <w:r>
        <w:separator/>
      </w:r>
    </w:p>
  </w:footnote>
  <w:footnote w:type="continuationSeparator" w:id="0">
    <w:p w:rsidR="00EB0A32" w:rsidRDefault="00EB0A32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28B54CB"/>
    <w:multiLevelType w:val="hybridMultilevel"/>
    <w:tmpl w:val="AF24ACD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B424D27"/>
    <w:multiLevelType w:val="multilevel"/>
    <w:tmpl w:val="51F813B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CF21C7"/>
    <w:rsid w:val="00E04F69"/>
    <w:rsid w:val="00EB0A32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CF21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Superintendent Cover Letter Sample</dc:title>
  <dc:subject>Create your Cover Letter using Free Building Superintendent Cover Letter Sample Template</dc:subject>
  <dc:creator>QwikResume.com</dc:creator>
  <cp:keywords/>
  <dc:description/>
  <dcterms:created xsi:type="dcterms:W3CDTF">2022-09-24T10:54:00Z</dcterms:created>
  <dcterms:modified xsi:type="dcterms:W3CDTF">2022-09-24T10:54:00Z</dcterms:modified>
  <cp:category>Construction</cp:category>
</cp:coreProperties>
</file>